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Ghana</w:t>
      </w:r>
      <w:r>
        <w:t xml:space="preserve"> </w:t>
      </w:r>
      <w:r>
        <w:t xml:space="preserve">Accr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ccra Port Authority</w:t>
      </w:r>
      <w:r>
        <w:br/>
      </w:r>
      <w:r>
        <w:t xml:space="preserve">International Maritime Complex</w:t>
      </w:r>
      <w:r>
        <w:br/>
      </w:r>
      <w:r>
        <w:t xml:space="preserve">Accra, Ghana</w:t>
      </w:r>
    </w:p>
    <w:bookmarkStart w:id="20" w:name="X5abb63e5bd9e024471493e1aa5b9c7e8ea53e1a"/>
    <w:p>
      <w:pPr>
        <w:pStyle w:val="Heading2"/>
      </w:pPr>
      <w:r>
        <w:t xml:space="preserve">Subject: Internship Application for Marine Engineer Position</w:t>
      </w:r>
    </w:p>
    <w:p>
      <w:pPr>
        <w:pStyle w:val="FirstParagraph"/>
      </w:pPr>
      <w:r>
        <w:t xml:space="preserve">Dear Hiring Manager,</w:t>
      </w:r>
    </w:p>
    <w:p>
      <w:pPr>
        <w:pStyle w:val="BodyText"/>
      </w:pPr>
      <w:r>
        <w:t xml:space="preserve">I am writing to express my enthusiastic application for the Marine Engineer Internship position at the Accra Port Authority, as advertised on the Ghana Maritime Authority website. As a dedicated final-year Marine Engineering student at Kwame Nkrumah University of Science and Technology (KNUST) with a specialization in ship propulsion systems, I have meticulously prepared myself to contribute meaningfully to Ghana's maritime sector development in Accra. This Internship Application Letter serves not merely as a formality but as a testament to my profound commitment to advancing marine engineering practices within Ghana's strategic port infrastructure.</w:t>
      </w:r>
    </w:p>
    <w:p>
      <w:pPr>
        <w:pStyle w:val="BodyText"/>
      </w:pPr>
      <w:r>
        <w:t xml:space="preserve">My academic journey at KNUST has equipped me with comprehensive theoretical knowledge and practical skills directly applicable to the operational demands of Accra's bustling port facilities. I have completed advanced coursework in Marine Thermodynamics, Ship Auxiliary Systems, and Naval Architecture, achieving a 3.8 GPA. More significantly, I spearheaded a university project analyzing fuel efficiency optimization for vessels navigating the Gulf of Guinea – a study particularly relevant given Accra's position as West Africa's leading container port handling over 1 million TEUs annually. During my research at Tema Port (a key satellite port to Accra), I developed diagnostic protocols for main engine performance degradation that reduced simulated downtime by 22% in our case study, demonstrating immediate applicability to your operations in Ghana Accra.</w:t>
      </w:r>
    </w:p>
    <w:p>
      <w:pPr>
        <w:pStyle w:val="BodyText"/>
      </w:pPr>
      <w:r>
        <w:t xml:space="preserve">What truly sets me apart is my hands-on experience within Ghana's maritime ecosystem. Last summer, I completed a six-week industrial attachment at the Tema Shipyard under the supervision of Chief Marine Engineer Kwame Mensah. There, I assisted in the overhaul of a 20,000 DWT bulk carrier's propulsion system – gaining practical exposure to MAN B&amp;W engines common in Ghanaian cargo vessels. I documented maintenance procedures for fuel injection systems and participated in vibration analysis sessions that identified critical bearing wear patterns before catastrophic failure. This experience was invaluable as it immersed me in the unique operational challenges of West African ports, where saltwater corrosion and monsoon-season equipment stress require specialized engineering approaches distinct from European or Asian counterparts.</w:t>
      </w:r>
    </w:p>
    <w:p>
      <w:pPr>
        <w:pStyle w:val="BodyText"/>
      </w:pPr>
      <w:r>
        <w:t xml:space="preserve">I am deeply motivated by Ghana's National Maritime Policy 2023, which prioritizes Accra as the nation's maritime hub to leverage its strategic location along transatlantic shipping lanes. My internship goals directly align with this vision: I aim to contribute to the Accra Port Authority's digital transformation initiative through data-driven maintenance strategies. Specifically, I propose developing a predictive maintenance dashboard using IoT sensor data from port vessels – an initiative that could significantly reduce operational downtime for your fleet operating out of Ghana Accra. Having collaborated with marine tech startups in Kumasi during my studies, I possess foundational skills in Python and MATLAB for analyzing engine performance datasets, which I believe would complement your existing technical infrastructure.</w:t>
      </w:r>
    </w:p>
    <w:p>
      <w:pPr>
        <w:pStyle w:val="BodyText"/>
      </w:pPr>
      <w:r>
        <w:t xml:space="preserve">My adaptability to Ghanaian maritime culture is another critical asset. Having grown up near the coast of Greater Accra, I understand the local context – from navigating seasonal weather patterns affecting port operations to respecting the collaborative work ethos prevalent in Ghana's engineering teams. During my KNUST fieldwork at Sekondi-Takoradi Port, I successfully coordinated with crew members from diverse backgrounds including Nigerian and Indian seafarers, demonstrating cross-cultural communication skills essential for international port operations. I also volunteer weekly with the Ghana Coast Guard Auxiliary's youth maritime program, mentoring students in basic engine maintenance – reflecting my commitment to fostering local talent within Ghana's marine industry.</w:t>
      </w:r>
    </w:p>
    <w:p>
      <w:pPr>
        <w:pStyle w:val="BodyText"/>
      </w:pPr>
      <w:r>
        <w:t xml:space="preserve">What excites me most about this opportunity is the chance to work directly within Accra's dynamic maritime environment. The port city offers an unparalleled learning laboratory where I can observe real-time applications of marine engineering principles – from LNG bunkering operations at Tema to the modernization of Accra's new deep-water terminal. I am particularly eager to learn from your team's expertise in managing the unique challenges of tropical marine environments, such as combating biofouling in warm waters and implementing sustainable practices for Ghana Accra's growing fleet. My technical proficiency with AutoCAD Marine and SolidWorks, combined with my fluent Twi language skills (developed through community engagement), positions me to immediately support your engineering department.</w:t>
      </w:r>
    </w:p>
    <w:p>
      <w:pPr>
        <w:pStyle w:val="BodyText"/>
      </w:pPr>
      <w:r>
        <w:t xml:space="preserve">I have attached my CV detailing academic achievements, project documentation, and reference letters from both KNUST faculty and Tema Shipyard supervisors. I welcome the opportunity to discuss how my proactive approach to marine engineering challenges can benefit the Accra Port Authority's mission. As a future engineer committed to Ghana's maritime growth, I believe this internship represents the ideal bridge between academic excellence and practical contribution within our nation's most vital port city.</w:t>
      </w:r>
    </w:p>
    <w:p>
      <w:pPr>
        <w:pStyle w:val="BodyText"/>
      </w:pPr>
      <w:r>
        <w:t xml:space="preserve">Thank you for considering my application for the Marine Engineer Internship in Ghana Accra. I am confident that my technical foundation, local contextual understanding, and unwavering dedication to Ghana's maritime advancement make me an exceptional candidate. I look forward to discussing how my skills can support your team's objectives during an interview at your convenience.</w:t>
      </w:r>
    </w:p>
    <w:p>
      <w:pPr>
        <w:pStyle w:val="BodyText"/>
      </w:pPr>
      <w:r>
        <w:t xml:space="preserve">Sincerely,</w:t>
      </w:r>
      <w:r>
        <w:br/>
      </w:r>
      <w:r>
        <w:t xml:space="preserve">[Your Full Name]</w:t>
      </w:r>
      <w:r>
        <w:br/>
      </w:r>
      <w:r>
        <w:t xml:space="preserve">Marine Engineering Student</w:t>
      </w:r>
      <w:r>
        <w:br/>
      </w:r>
      <w:r>
        <w:t xml:space="preserve">Kwame Nkrumah University of Science and Technology (KNUST)</w:t>
      </w:r>
      <w:r>
        <w:br/>
      </w:r>
      <w:r>
        <w:t xml:space="preserve">Accra, Gha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Ghana Accra</dc:title>
  <dc:creator/>
  <dc:language>en</dc:language>
  <cp:keywords/>
  <dcterms:created xsi:type="dcterms:W3CDTF">2026-07-20T19:44:21Z</dcterms:created>
  <dcterms:modified xsi:type="dcterms:W3CDTF">2026-07-20T19:44:21Z</dcterms:modified>
</cp:coreProperties>
</file>

<file path=docProps/custom.xml><?xml version="1.0" encoding="utf-8"?>
<Properties xmlns="http://schemas.openxmlformats.org/officeDocument/2006/custom-properties" xmlns:vt="http://schemas.openxmlformats.org/officeDocument/2006/docPropsVTypes"/>
</file>